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04A5D5" w14:textId="1FB371FE" w:rsidR="006E7AB1" w:rsidRDefault="0071375A" w:rsidP="006E7AB1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Recommender Sy</w:t>
      </w:r>
      <w:r w:rsidR="001E5F6D">
        <w:rPr>
          <w:rFonts w:ascii="Arial" w:hAnsi="Arial" w:cs="Arial"/>
          <w:b/>
          <w:bCs/>
          <w:u w:val="single"/>
        </w:rPr>
        <w:t>s</w:t>
      </w:r>
      <w:r>
        <w:rPr>
          <w:rFonts w:ascii="Arial" w:hAnsi="Arial" w:cs="Arial"/>
          <w:b/>
          <w:bCs/>
          <w:u w:val="single"/>
        </w:rPr>
        <w:t xml:space="preserve">tems: </w:t>
      </w:r>
      <w:r w:rsidR="00516EE3">
        <w:rPr>
          <w:rFonts w:ascii="Arial" w:hAnsi="Arial" w:cs="Arial"/>
          <w:b/>
          <w:bCs/>
          <w:u w:val="single"/>
        </w:rPr>
        <w:t>Scaling up with Big Data</w:t>
      </w:r>
    </w:p>
    <w:p w14:paraId="3335E7C2" w14:textId="2EFF9CCD" w:rsidR="00516EE3" w:rsidRDefault="00516EE3" w:rsidP="00516EE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pache Spark</w:t>
      </w:r>
    </w:p>
    <w:p w14:paraId="1F2F1DDF" w14:textId="4916DB8D" w:rsidR="00516EE3" w:rsidRDefault="00516EE3" w:rsidP="00516EE3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Can handle RDD (Resilient Distributed Dataset), DataFrame, and DataSet.</w:t>
      </w:r>
    </w:p>
    <w:p w14:paraId="0CF18917" w14:textId="1523CACC" w:rsidR="00516EE3" w:rsidRDefault="00516EE3" w:rsidP="00516EE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mazon D</w:t>
      </w:r>
      <w:r w:rsidR="003F7BD3">
        <w:rPr>
          <w:rFonts w:ascii="Arial" w:hAnsi="Arial" w:cs="Arial"/>
          <w:b/>
          <w:bCs/>
        </w:rPr>
        <w:t>SSTNE</w:t>
      </w:r>
    </w:p>
    <w:p w14:paraId="1927A604" w14:textId="2E087235" w:rsidR="003F7BD3" w:rsidRDefault="003F7BD3" w:rsidP="003F7BD3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Possible to set up deep neural networks with sparse datasets</w:t>
      </w:r>
    </w:p>
    <w:p w14:paraId="151231A6" w14:textId="3176B036" w:rsidR="003F7BD3" w:rsidRDefault="003F7BD3" w:rsidP="003F7BD3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Runs on GPUs.</w:t>
      </w:r>
    </w:p>
    <w:p w14:paraId="3152D64B" w14:textId="0ECA2EFA" w:rsidR="003F7BD3" w:rsidRDefault="003F7BD3" w:rsidP="003F7BD3">
      <w:pPr>
        <w:rPr>
          <w:rFonts w:ascii="Arial" w:hAnsi="Arial" w:cs="Arial"/>
        </w:rPr>
      </w:pPr>
      <w:r w:rsidRPr="003F7BD3">
        <w:rPr>
          <w:rFonts w:ascii="Arial" w:hAnsi="Arial" w:cs="Arial"/>
        </w:rPr>
        <w:drawing>
          <wp:inline distT="0" distB="0" distL="0" distR="0" wp14:anchorId="0890368C" wp14:editId="40D6E2DE">
            <wp:extent cx="5731510" cy="29857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D581" w14:textId="7E7069CF" w:rsidR="003F7BD3" w:rsidRDefault="003F7BD3" w:rsidP="003F7BD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mazon Sagemaker</w:t>
      </w:r>
    </w:p>
    <w:p w14:paraId="399817D2" w14:textId="44F93BAC" w:rsidR="00C67851" w:rsidRPr="00C67851" w:rsidRDefault="00C67851" w:rsidP="00C67851">
      <w:pPr>
        <w:pStyle w:val="ListParagraph"/>
        <w:numPr>
          <w:ilvl w:val="0"/>
          <w:numId w:val="17"/>
        </w:numPr>
        <w:rPr>
          <w:rFonts w:ascii="Arial" w:hAnsi="Arial" w:cs="Arial"/>
        </w:rPr>
      </w:pPr>
      <w:r>
        <w:rPr>
          <w:rFonts w:ascii="Arial" w:hAnsi="Arial" w:cs="Arial"/>
        </w:rPr>
        <w:t>Need to convert to protobuf</w:t>
      </w:r>
    </w:p>
    <w:sectPr w:rsidR="00C67851" w:rsidRPr="00C678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B267F"/>
    <w:multiLevelType w:val="hybridMultilevel"/>
    <w:tmpl w:val="0F28F690"/>
    <w:lvl w:ilvl="0" w:tplc="A93E35B6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22D6A"/>
    <w:multiLevelType w:val="hybridMultilevel"/>
    <w:tmpl w:val="0B6207BA"/>
    <w:lvl w:ilvl="0" w:tplc="03E25E6C">
      <w:start w:val="1"/>
      <w:numFmt w:val="bullet"/>
      <w:lvlText w:val="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" w15:restartNumberingAfterBreak="0">
    <w:nsid w:val="169C1826"/>
    <w:multiLevelType w:val="hybridMultilevel"/>
    <w:tmpl w:val="29669544"/>
    <w:lvl w:ilvl="0" w:tplc="1F1E1AD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371D5"/>
    <w:multiLevelType w:val="hybridMultilevel"/>
    <w:tmpl w:val="7AE8A7F2"/>
    <w:lvl w:ilvl="0" w:tplc="E33280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64A26"/>
    <w:multiLevelType w:val="hybridMultilevel"/>
    <w:tmpl w:val="19AEAD0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F0C07"/>
    <w:multiLevelType w:val="multilevel"/>
    <w:tmpl w:val="5A5A8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430B88"/>
    <w:multiLevelType w:val="hybridMultilevel"/>
    <w:tmpl w:val="18E6A37C"/>
    <w:lvl w:ilvl="0" w:tplc="0FB4C1AA">
      <w:start w:val="11"/>
      <w:numFmt w:val="bullet"/>
      <w:lvlText w:val="-"/>
      <w:lvlJc w:val="left"/>
      <w:pPr>
        <w:ind w:left="4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 w15:restartNumberingAfterBreak="0">
    <w:nsid w:val="256F4AA8"/>
    <w:multiLevelType w:val="multilevel"/>
    <w:tmpl w:val="987AE5FA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AE7A6B"/>
    <w:multiLevelType w:val="hybridMultilevel"/>
    <w:tmpl w:val="8FC4EB66"/>
    <w:lvl w:ilvl="0" w:tplc="FF2E27A6">
      <w:start w:val="11"/>
      <w:numFmt w:val="bullet"/>
      <w:lvlText w:val="-"/>
      <w:lvlJc w:val="left"/>
      <w:pPr>
        <w:ind w:left="4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2EFC44E7"/>
    <w:multiLevelType w:val="hybridMultilevel"/>
    <w:tmpl w:val="B9EC10EA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3E25E6C">
      <w:start w:val="1"/>
      <w:numFmt w:val="bullet"/>
      <w:lvlText w:val="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77602"/>
    <w:multiLevelType w:val="hybridMultilevel"/>
    <w:tmpl w:val="E8603246"/>
    <w:lvl w:ilvl="0" w:tplc="88A81CF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FF3135"/>
    <w:multiLevelType w:val="multilevel"/>
    <w:tmpl w:val="E24C4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DB1F40"/>
    <w:multiLevelType w:val="hybridMultilevel"/>
    <w:tmpl w:val="05281A44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576500"/>
    <w:multiLevelType w:val="multilevel"/>
    <w:tmpl w:val="1284D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981FBF"/>
    <w:multiLevelType w:val="hybridMultilevel"/>
    <w:tmpl w:val="34EEF10C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C0D16"/>
    <w:multiLevelType w:val="hybridMultilevel"/>
    <w:tmpl w:val="08F29B74"/>
    <w:lvl w:ilvl="0" w:tplc="96945004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423411"/>
    <w:multiLevelType w:val="hybridMultilevel"/>
    <w:tmpl w:val="4C326EE6"/>
    <w:lvl w:ilvl="0" w:tplc="3FAADA24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11"/>
  </w:num>
  <w:num w:numId="5">
    <w:abstractNumId w:val="12"/>
  </w:num>
  <w:num w:numId="6">
    <w:abstractNumId w:val="4"/>
  </w:num>
  <w:num w:numId="7">
    <w:abstractNumId w:val="13"/>
  </w:num>
  <w:num w:numId="8">
    <w:abstractNumId w:val="5"/>
  </w:num>
  <w:num w:numId="9">
    <w:abstractNumId w:val="14"/>
  </w:num>
  <w:num w:numId="10">
    <w:abstractNumId w:val="3"/>
  </w:num>
  <w:num w:numId="11">
    <w:abstractNumId w:val="2"/>
  </w:num>
  <w:num w:numId="12">
    <w:abstractNumId w:val="10"/>
  </w:num>
  <w:num w:numId="13">
    <w:abstractNumId w:val="16"/>
  </w:num>
  <w:num w:numId="14">
    <w:abstractNumId w:val="15"/>
  </w:num>
  <w:num w:numId="15">
    <w:abstractNumId w:val="0"/>
  </w:num>
  <w:num w:numId="16">
    <w:abstractNumId w:val="8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LM0tzQ0tbQwsbBU0lEKTi0uzszPAykwrAUA2eg2IiwAAAA="/>
  </w:docVars>
  <w:rsids>
    <w:rsidRoot w:val="007B5B8B"/>
    <w:rsid w:val="000133D5"/>
    <w:rsid w:val="00066E11"/>
    <w:rsid w:val="000F0E53"/>
    <w:rsid w:val="00124EC5"/>
    <w:rsid w:val="00160317"/>
    <w:rsid w:val="001E5F6D"/>
    <w:rsid w:val="002A3CE1"/>
    <w:rsid w:val="00340D67"/>
    <w:rsid w:val="003D2645"/>
    <w:rsid w:val="003F7BD3"/>
    <w:rsid w:val="004A4714"/>
    <w:rsid w:val="00516EE3"/>
    <w:rsid w:val="00562919"/>
    <w:rsid w:val="00594E10"/>
    <w:rsid w:val="005B2995"/>
    <w:rsid w:val="00605480"/>
    <w:rsid w:val="00612C32"/>
    <w:rsid w:val="006165DB"/>
    <w:rsid w:val="006416C0"/>
    <w:rsid w:val="006550FA"/>
    <w:rsid w:val="00664929"/>
    <w:rsid w:val="006E0C09"/>
    <w:rsid w:val="006E7AB1"/>
    <w:rsid w:val="006F2716"/>
    <w:rsid w:val="0071375A"/>
    <w:rsid w:val="0079332A"/>
    <w:rsid w:val="00796065"/>
    <w:rsid w:val="007B5B8B"/>
    <w:rsid w:val="00861C70"/>
    <w:rsid w:val="00866450"/>
    <w:rsid w:val="00891620"/>
    <w:rsid w:val="009A32EE"/>
    <w:rsid w:val="00A54F76"/>
    <w:rsid w:val="00A8033C"/>
    <w:rsid w:val="00B2704F"/>
    <w:rsid w:val="00B55942"/>
    <w:rsid w:val="00C340EF"/>
    <w:rsid w:val="00C67851"/>
    <w:rsid w:val="00C8366A"/>
    <w:rsid w:val="00CB6DCC"/>
    <w:rsid w:val="00CF7094"/>
    <w:rsid w:val="00D12E3E"/>
    <w:rsid w:val="00D31D1B"/>
    <w:rsid w:val="00D45FAB"/>
    <w:rsid w:val="00E1415B"/>
    <w:rsid w:val="00E2477C"/>
    <w:rsid w:val="00F05886"/>
    <w:rsid w:val="00F55C78"/>
    <w:rsid w:val="00F578E9"/>
    <w:rsid w:val="00F92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C94AE"/>
  <w15:chartTrackingRefBased/>
  <w15:docId w15:val="{5DC89ABF-6F79-4749-9942-BCCE87DFA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F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F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F6D"/>
    <w:rPr>
      <w:color w:val="605E5C"/>
      <w:shd w:val="clear" w:color="auto" w:fill="E1DFDD"/>
    </w:rPr>
  </w:style>
  <w:style w:type="character" w:customStyle="1" w:styleId="transcripts-componentline">
    <w:name w:val="transcripts-component__line"/>
    <w:basedOn w:val="DefaultParagraphFont"/>
    <w:rsid w:val="00594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1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e Ngo</dc:creator>
  <cp:keywords/>
  <dc:description/>
  <cp:lastModifiedBy>Riche</cp:lastModifiedBy>
  <cp:revision>4</cp:revision>
  <dcterms:created xsi:type="dcterms:W3CDTF">2021-02-03T13:51:00Z</dcterms:created>
  <dcterms:modified xsi:type="dcterms:W3CDTF">2021-02-03T14:34:00Z</dcterms:modified>
</cp:coreProperties>
</file>